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408E6" w14:textId="77777777" w:rsidR="007D2A55" w:rsidRDefault="007D2A55" w:rsidP="007D2A55"/>
    <w:p w14:paraId="2246539F" w14:textId="77777777" w:rsidR="007D2A55" w:rsidRDefault="007D2A55" w:rsidP="007D2A55">
      <w:r>
        <w:t>Aidan Border</w:t>
      </w:r>
    </w:p>
    <w:p w14:paraId="7F02BC2C" w14:textId="0A126932" w:rsidR="007D2A55" w:rsidRDefault="007D2A55" w:rsidP="007D2A55">
      <w:r>
        <w:t>Austin Scheetz</w:t>
      </w:r>
    </w:p>
    <w:p w14:paraId="7F5A694B" w14:textId="223DAAD4" w:rsidR="007D2A55" w:rsidRDefault="007D2A55" w:rsidP="007D2A55">
      <w:pPr>
        <w:pStyle w:val="Heading1"/>
      </w:pPr>
      <w:r>
        <w:t>Estimated Timings</w:t>
      </w:r>
    </w:p>
    <w:p w14:paraId="7FC4FF28" w14:textId="33C38274" w:rsidR="007D2A55" w:rsidRDefault="007D2A55" w:rsidP="007D2A55">
      <w:pPr>
        <w:pStyle w:val="Heading2"/>
        <w:ind w:firstLine="720"/>
      </w:pPr>
      <w:r>
        <w:t>Rankings</w:t>
      </w:r>
    </w:p>
    <w:p w14:paraId="34D2B303" w14:textId="77777777" w:rsidR="00201194" w:rsidRDefault="00201194" w:rsidP="00201194">
      <w:pPr>
        <w:pStyle w:val="ListParagraph"/>
        <w:numPr>
          <w:ilvl w:val="0"/>
          <w:numId w:val="7"/>
        </w:numPr>
      </w:pPr>
      <w:r>
        <w:t>Decimal to Hex - 20</w:t>
      </w:r>
    </w:p>
    <w:p w14:paraId="2C65382C" w14:textId="77777777" w:rsidR="00201194" w:rsidRDefault="00201194" w:rsidP="00201194">
      <w:pPr>
        <w:pStyle w:val="ListParagraph"/>
        <w:numPr>
          <w:ilvl w:val="0"/>
          <w:numId w:val="7"/>
        </w:numPr>
      </w:pPr>
      <w:r>
        <w:t>Decimal to Binary - 25</w:t>
      </w:r>
    </w:p>
    <w:p w14:paraId="19DE41EE" w14:textId="77777777" w:rsidR="00201194" w:rsidRDefault="00201194" w:rsidP="00201194">
      <w:pPr>
        <w:pStyle w:val="ListParagraph"/>
        <w:numPr>
          <w:ilvl w:val="0"/>
          <w:numId w:val="7"/>
        </w:numPr>
      </w:pPr>
      <w:r>
        <w:t>Hex to Decimal - 34</w:t>
      </w:r>
    </w:p>
    <w:p w14:paraId="5AC28CF5" w14:textId="0DAC1D57" w:rsidR="007D2A55" w:rsidRDefault="007D2A55" w:rsidP="00201194">
      <w:pPr>
        <w:pStyle w:val="ListParagraph"/>
        <w:numPr>
          <w:ilvl w:val="0"/>
          <w:numId w:val="7"/>
        </w:numPr>
      </w:pPr>
      <w:r>
        <w:t>Binary to Decimal</w:t>
      </w:r>
      <w:r w:rsidR="00201194">
        <w:t xml:space="preserve"> - 37</w:t>
      </w:r>
    </w:p>
    <w:p w14:paraId="3E28A519" w14:textId="6699488F" w:rsidR="004A6D40" w:rsidRDefault="004A6D40" w:rsidP="007D2A55">
      <w:pPr>
        <w:pStyle w:val="ListParagraph"/>
        <w:numPr>
          <w:ilvl w:val="0"/>
          <w:numId w:val="7"/>
        </w:numPr>
      </w:pPr>
      <w:r>
        <w:t>Hex to Binary - 52</w:t>
      </w:r>
    </w:p>
    <w:p w14:paraId="1BCA12A4" w14:textId="6190B959" w:rsidR="004A6D40" w:rsidRPr="007D2A55" w:rsidRDefault="004A6D40" w:rsidP="007D2A55">
      <w:pPr>
        <w:pStyle w:val="ListParagraph"/>
        <w:numPr>
          <w:ilvl w:val="0"/>
          <w:numId w:val="7"/>
        </w:numPr>
      </w:pPr>
      <w:r>
        <w:t>Binary to Hex</w:t>
      </w:r>
      <w:r w:rsidR="00201194">
        <w:t xml:space="preserve"> - 56</w:t>
      </w:r>
    </w:p>
    <w:p w14:paraId="593E536E" w14:textId="49636A0F" w:rsidR="007D2A55" w:rsidRDefault="007D2A55" w:rsidP="00201194">
      <w:pPr>
        <w:pStyle w:val="Heading1"/>
      </w:pPr>
      <w:r>
        <w:t>Decimal to Binary</w:t>
      </w:r>
    </w:p>
    <w:p w14:paraId="46D6C059" w14:textId="37442A49" w:rsidR="00201194" w:rsidRDefault="00201194" w:rsidP="00201194">
      <w:pPr>
        <w:ind w:firstLine="720"/>
      </w:pPr>
      <w:r>
        <w:t xml:space="preserve">Actual runtime: </w:t>
      </w:r>
      <w:r w:rsidR="000443B0">
        <w:t xml:space="preserve"> </w:t>
      </w:r>
      <w:r w:rsidR="000443B0" w:rsidRPr="000443B0">
        <w:t>1.2311699</w:t>
      </w:r>
      <w:r w:rsidR="000443B0">
        <w:t xml:space="preserve"> milliseconds</w:t>
      </w:r>
    </w:p>
    <w:p w14:paraId="03E3BF51" w14:textId="1721D0F2" w:rsidR="00201194" w:rsidRDefault="00201194" w:rsidP="00201194">
      <w:pPr>
        <w:ind w:firstLine="720"/>
      </w:pPr>
      <w:r>
        <w:t>Actual ranking:</w:t>
      </w:r>
      <w:r w:rsidR="00F36D79">
        <w:t xml:space="preserve"> 1</w:t>
      </w:r>
    </w:p>
    <w:p w14:paraId="05D0EF30" w14:textId="05E89632" w:rsidR="007D2A55" w:rsidRDefault="007D2A55" w:rsidP="007D2A55">
      <w:pPr>
        <w:pStyle w:val="Heading1"/>
      </w:pPr>
      <w:r>
        <w:t>Binary to Decimal</w:t>
      </w:r>
    </w:p>
    <w:p w14:paraId="1E25B9F2" w14:textId="155E5EAE" w:rsidR="00201194" w:rsidRDefault="00201194" w:rsidP="00201194">
      <w:pPr>
        <w:ind w:firstLine="720"/>
      </w:pPr>
      <w:r>
        <w:t xml:space="preserve">Actual runtime: </w:t>
      </w:r>
      <w:r w:rsidR="00AD457D" w:rsidRPr="00AD457D">
        <w:t>3.213598</w:t>
      </w:r>
      <w:r w:rsidR="00AD457D">
        <w:t xml:space="preserve"> milliseconds</w:t>
      </w:r>
    </w:p>
    <w:p w14:paraId="285B2A85" w14:textId="592E2AF4" w:rsidR="00201194" w:rsidRDefault="00201194" w:rsidP="00201194">
      <w:pPr>
        <w:ind w:firstLine="720"/>
      </w:pPr>
      <w:r>
        <w:t>Actual ranking:</w:t>
      </w:r>
      <w:r w:rsidR="00F36D79">
        <w:t xml:space="preserve"> </w:t>
      </w:r>
      <w:r w:rsidR="0010417D">
        <w:t>4</w:t>
      </w:r>
    </w:p>
    <w:p w14:paraId="56EF258C" w14:textId="77777777" w:rsidR="007D2A55" w:rsidRDefault="007D2A55" w:rsidP="007D2A55">
      <w:pPr>
        <w:pStyle w:val="Heading1"/>
      </w:pPr>
      <w:r>
        <w:t>Hexadecimal to Decimal</w:t>
      </w:r>
    </w:p>
    <w:p w14:paraId="2C58F4EC" w14:textId="37816F82" w:rsidR="00201194" w:rsidRDefault="00201194" w:rsidP="00201194">
      <w:pPr>
        <w:ind w:firstLine="720"/>
      </w:pPr>
      <w:r>
        <w:t xml:space="preserve">Actual runtime: </w:t>
      </w:r>
      <w:r w:rsidR="00237C4E" w:rsidRPr="00237C4E">
        <w:t>2.9421</w:t>
      </w:r>
      <w:r w:rsidR="00237C4E">
        <w:t xml:space="preserve"> milliseconds</w:t>
      </w:r>
    </w:p>
    <w:p w14:paraId="6BB8DA26" w14:textId="7572145F" w:rsidR="00201194" w:rsidRDefault="00201194" w:rsidP="00201194">
      <w:pPr>
        <w:ind w:firstLine="720"/>
      </w:pPr>
      <w:r>
        <w:t>Actual ranking:</w:t>
      </w:r>
      <w:r w:rsidR="00F36D79">
        <w:t xml:space="preserve"> </w:t>
      </w:r>
      <w:r w:rsidR="0010417D">
        <w:t>3</w:t>
      </w:r>
    </w:p>
    <w:p w14:paraId="68A542B0" w14:textId="77777777" w:rsidR="007D2A55" w:rsidRDefault="007D2A55" w:rsidP="007D2A55">
      <w:pPr>
        <w:pStyle w:val="Heading1"/>
      </w:pPr>
      <w:r>
        <w:t>Decimal to Hexadecimal</w:t>
      </w:r>
    </w:p>
    <w:p w14:paraId="0D5E8927" w14:textId="4594B930" w:rsidR="00201194" w:rsidRDefault="00201194" w:rsidP="00201194">
      <w:pPr>
        <w:ind w:firstLine="720"/>
      </w:pPr>
      <w:r>
        <w:t>Actual runtime:</w:t>
      </w:r>
      <w:r w:rsidR="00237C4E">
        <w:t xml:space="preserve"> </w:t>
      </w:r>
      <w:r w:rsidR="00237C4E" w:rsidRPr="00237C4E">
        <w:t>10.13061</w:t>
      </w:r>
      <w:r w:rsidR="00237C4E">
        <w:t xml:space="preserve"> milliseconds</w:t>
      </w:r>
    </w:p>
    <w:p w14:paraId="7EC05DE7" w14:textId="3E63A2AF" w:rsidR="00201194" w:rsidRDefault="00201194" w:rsidP="00201194">
      <w:pPr>
        <w:ind w:firstLine="720"/>
      </w:pPr>
      <w:r>
        <w:t>Actual ranking:</w:t>
      </w:r>
      <w:r w:rsidR="00237C4E">
        <w:t xml:space="preserve"> </w:t>
      </w:r>
      <w:r w:rsidR="0010417D">
        <w:t xml:space="preserve"> 5</w:t>
      </w:r>
    </w:p>
    <w:p w14:paraId="6FAE5AF7" w14:textId="77777777" w:rsidR="007D2A55" w:rsidRDefault="007D2A55" w:rsidP="007D2A55">
      <w:pPr>
        <w:pStyle w:val="Heading1"/>
      </w:pPr>
      <w:r>
        <w:t>Binary to Hexadecimal</w:t>
      </w:r>
    </w:p>
    <w:p w14:paraId="18934021" w14:textId="69F3BB95" w:rsidR="00201194" w:rsidRDefault="00201194" w:rsidP="00201194">
      <w:pPr>
        <w:ind w:firstLine="720"/>
      </w:pPr>
      <w:r>
        <w:t>Actual runtime:</w:t>
      </w:r>
      <w:r w:rsidR="00237C4E">
        <w:t xml:space="preserve"> </w:t>
      </w:r>
      <w:r w:rsidR="00F36D79" w:rsidRPr="00F36D79">
        <w:t>11.47149</w:t>
      </w:r>
      <w:r w:rsidR="00F36D79">
        <w:t xml:space="preserve"> milliseconds</w:t>
      </w:r>
      <w:r>
        <w:t xml:space="preserve"> </w:t>
      </w:r>
    </w:p>
    <w:p w14:paraId="640FEDB4" w14:textId="2FF75608" w:rsidR="00201194" w:rsidRDefault="00201194" w:rsidP="00201194">
      <w:pPr>
        <w:ind w:firstLine="720"/>
      </w:pPr>
      <w:r>
        <w:t>Actual ranking:</w:t>
      </w:r>
      <w:r w:rsidR="0010417D">
        <w:t xml:space="preserve"> 6</w:t>
      </w:r>
    </w:p>
    <w:p w14:paraId="6E189647" w14:textId="77777777" w:rsidR="007D2A55" w:rsidRDefault="007D2A55" w:rsidP="007D2A55">
      <w:pPr>
        <w:pStyle w:val="Heading1"/>
      </w:pPr>
      <w:r>
        <w:t>Hexadecimal to Binary</w:t>
      </w:r>
    </w:p>
    <w:p w14:paraId="766987E1" w14:textId="4325FD5D" w:rsidR="00201194" w:rsidRDefault="00201194" w:rsidP="00201194">
      <w:pPr>
        <w:ind w:firstLine="720"/>
      </w:pPr>
      <w:r>
        <w:t xml:space="preserve">Actual runtime: </w:t>
      </w:r>
      <w:r w:rsidR="0010417D" w:rsidRPr="0010417D">
        <w:t>1.34908</w:t>
      </w:r>
      <w:r w:rsidR="0010417D">
        <w:t xml:space="preserve"> milliseconds</w:t>
      </w:r>
    </w:p>
    <w:p w14:paraId="498EB1DB" w14:textId="45A4B31A" w:rsidR="00201194" w:rsidRDefault="00201194" w:rsidP="00201194">
      <w:pPr>
        <w:ind w:firstLine="720"/>
      </w:pPr>
      <w:r>
        <w:t>Actual ranking:</w:t>
      </w:r>
      <w:r w:rsidR="0010417D">
        <w:t xml:space="preserve"> 2</w:t>
      </w:r>
    </w:p>
    <w:p w14:paraId="69BE6C48" w14:textId="77777777" w:rsidR="00D73D25" w:rsidRDefault="00D73D25"/>
    <w:sectPr w:rsidR="00D73D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A592A"/>
    <w:multiLevelType w:val="hybridMultilevel"/>
    <w:tmpl w:val="490A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152A2"/>
    <w:multiLevelType w:val="hybridMultilevel"/>
    <w:tmpl w:val="8A3EF1D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489709E"/>
    <w:multiLevelType w:val="hybridMultilevel"/>
    <w:tmpl w:val="77520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E66D49"/>
    <w:multiLevelType w:val="hybridMultilevel"/>
    <w:tmpl w:val="BAAC1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E2B9A"/>
    <w:multiLevelType w:val="hybridMultilevel"/>
    <w:tmpl w:val="52DC5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3F4014"/>
    <w:multiLevelType w:val="hybridMultilevel"/>
    <w:tmpl w:val="490A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BF0C7F"/>
    <w:multiLevelType w:val="hybridMultilevel"/>
    <w:tmpl w:val="CB6A15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4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DQ0MTIzsTQyMzVT0lEKTi0uzszPAykwrAUA7F2EGSwAAAA="/>
  </w:docVars>
  <w:rsids>
    <w:rsidRoot w:val="007D2A55"/>
    <w:rsid w:val="000443B0"/>
    <w:rsid w:val="0010417D"/>
    <w:rsid w:val="00201194"/>
    <w:rsid w:val="00237C4E"/>
    <w:rsid w:val="004A6D40"/>
    <w:rsid w:val="007D2A55"/>
    <w:rsid w:val="00AD457D"/>
    <w:rsid w:val="00D73D25"/>
    <w:rsid w:val="00F36D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471FD"/>
  <w15:chartTrackingRefBased/>
  <w15:docId w15:val="{6B509126-B618-497C-B494-9E71DFD21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194"/>
  </w:style>
  <w:style w:type="paragraph" w:styleId="Heading1">
    <w:name w:val="heading 1"/>
    <w:basedOn w:val="Normal"/>
    <w:next w:val="Normal"/>
    <w:link w:val="Heading1Char"/>
    <w:uiPriority w:val="9"/>
    <w:qFormat/>
    <w:rsid w:val="007D2A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2A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2A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D2A55"/>
    <w:pPr>
      <w:ind w:left="720"/>
      <w:contextualSpacing/>
    </w:pPr>
  </w:style>
  <w:style w:type="paragraph" w:styleId="NoSpacing">
    <w:name w:val="No Spacing"/>
    <w:uiPriority w:val="1"/>
    <w:qFormat/>
    <w:rsid w:val="007D2A55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7D2A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BD2F2E-9B0D-4CD9-95F4-A723B91C66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n Border</dc:creator>
  <cp:keywords/>
  <dc:description/>
  <cp:lastModifiedBy>Austin Scheetz</cp:lastModifiedBy>
  <cp:revision>2</cp:revision>
  <dcterms:created xsi:type="dcterms:W3CDTF">2021-09-15T20:25:00Z</dcterms:created>
  <dcterms:modified xsi:type="dcterms:W3CDTF">2021-09-16T00:10:00Z</dcterms:modified>
</cp:coreProperties>
</file>